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AFD70" w14:textId="77777777" w:rsidR="00AA438D" w:rsidRDefault="00702CBD" w:rsidP="00AA438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55AEC3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0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0;&#13;&#13;&#13;&#13;&#13;&#13;&#13;&#13;&#13;&#13;&#13;&#13;&#13;&#13;&#13;&#13;&#13;&#13;&#10;Description automatically generated"/>
            <w10:wrap type="square"/>
          </v:shape>
        </w:pict>
      </w:r>
      <w:r w:rsidR="00AA438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339B03D" w14:textId="77777777" w:rsidR="00AA438D" w:rsidRDefault="00AA438D" w:rsidP="00AA438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72B0C59" w14:textId="77777777" w:rsidR="00AA438D" w:rsidRDefault="00AA438D" w:rsidP="00AA438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985734C" w14:textId="77777777" w:rsidR="00AA438D" w:rsidRDefault="00AA438D" w:rsidP="00AA438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551B5623" w14:textId="66F4A9CE" w:rsidR="00AA438D" w:rsidRPr="00AA438D" w:rsidRDefault="00AA438D" w:rsidP="00AA438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Olympic High Jump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ploring Multivariate Relationships</w:t>
      </w:r>
    </w:p>
    <w:p w14:paraId="73974119" w14:textId="62B1ABDE" w:rsidR="00D05D3A" w:rsidRDefault="00000000">
      <w:pPr>
        <w:pStyle w:val="Heading2"/>
      </w:pPr>
      <w:r>
        <w:t>Reading in the data</w:t>
      </w:r>
    </w:p>
    <w:p w14:paraId="0CA95F96" w14:textId="77777777" w:rsidR="00D05D3A" w:rsidRDefault="00000000">
      <w:pPr>
        <w:pStyle w:val="SourceCode"/>
      </w:pPr>
      <w:r>
        <w:rPr>
          <w:rStyle w:val="NormalTok"/>
        </w:rPr>
        <w:t xml:space="preserve">heigh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high_jump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heights) </w:t>
      </w:r>
      <w:r>
        <w:rPr>
          <w:rStyle w:val="CommentTok"/>
        </w:rPr>
        <w:t># so we can refer to variable names</w:t>
      </w:r>
    </w:p>
    <w:p w14:paraId="58C4A893" w14:textId="77777777" w:rsidR="00D05D3A" w:rsidRDefault="00000000">
      <w:pPr>
        <w:pStyle w:val="Heading2"/>
      </w:pPr>
      <w:bookmarkStart w:id="1" w:name="basic-scatterplot"/>
      <w:bookmarkEnd w:id="0"/>
      <w:r>
        <w:t>Basic scatterplot</w:t>
      </w:r>
    </w:p>
    <w:p w14:paraId="0B83FA41" w14:textId="77777777" w:rsidR="00D05D3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Winning.Height..m.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Winning Heights for the Olympic High Jump Ev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Height (m)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Gender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Gender)))) </w:t>
      </w:r>
    </w:p>
    <w:p w14:paraId="612443D6" w14:textId="77777777" w:rsidR="00D05D3A" w:rsidRDefault="00000000">
      <w:pPr>
        <w:pStyle w:val="FirstParagraph"/>
      </w:pPr>
      <w:r>
        <w:rPr>
          <w:noProof/>
        </w:rPr>
        <w:drawing>
          <wp:inline distT="0" distB="0" distL="0" distR="0" wp14:anchorId="672777D8" wp14:editId="09B40277">
            <wp:extent cx="5330825" cy="3198495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882" cy="320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B59BC" w14:textId="77777777" w:rsidR="00D05D3A" w:rsidRDefault="00000000">
      <w:pPr>
        <w:pStyle w:val="Heading2"/>
      </w:pPr>
      <w:bookmarkStart w:id="2" w:name="X93df94d158a8876e908393e57fd165686dff262"/>
      <w:bookmarkEnd w:id="1"/>
      <w:r>
        <w:lastRenderedPageBreak/>
        <w:t>Separating observations for men and women</w:t>
      </w:r>
    </w:p>
    <w:p w14:paraId="30BE57D7" w14:textId="77777777" w:rsidR="00D05D3A" w:rsidRDefault="00000000">
      <w:pPr>
        <w:pStyle w:val="SourceCode"/>
      </w:pPr>
      <w:r>
        <w:rPr>
          <w:rStyle w:val="NormalTok"/>
        </w:rPr>
        <w:t xml:space="preserve">men_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eigh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omen_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eigh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omen'</w:t>
      </w:r>
      <w:r>
        <w:rPr>
          <w:rStyle w:val="NormalTok"/>
        </w:rPr>
        <w:t>)</w:t>
      </w:r>
    </w:p>
    <w:p w14:paraId="113CA515" w14:textId="77777777" w:rsidR="00D05D3A" w:rsidRDefault="00000000">
      <w:pPr>
        <w:pStyle w:val="Heading2"/>
      </w:pPr>
      <w:bookmarkStart w:id="3" w:name="X00386c6cbe0b8ff2fc72122e529bfcb436f05ed"/>
      <w:bookmarkEnd w:id="2"/>
      <w:r>
        <w:t>Fitting in regression model for observations for men and women</w:t>
      </w:r>
    </w:p>
    <w:p w14:paraId="5E95BF2A" w14:textId="77777777" w:rsidR="00D05D3A" w:rsidRDefault="00000000">
      <w:pPr>
        <w:pStyle w:val="SourceCode"/>
      </w:pPr>
      <w:r>
        <w:rPr>
          <w:rStyle w:val="NormalTok"/>
        </w:rPr>
        <w:t xml:space="preserve">lm_m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Winning.Height..m.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men_observations)</w:t>
      </w:r>
      <w:r>
        <w:br/>
      </w:r>
      <w:r>
        <w:rPr>
          <w:rStyle w:val="NormalTok"/>
        </w:rPr>
        <w:t xml:space="preserve">lm_wom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Winning.Height..m.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women_observations)</w:t>
      </w:r>
    </w:p>
    <w:p w14:paraId="31D3925D" w14:textId="77777777" w:rsidR="00D05D3A" w:rsidRDefault="00000000">
      <w:pPr>
        <w:pStyle w:val="Heading2"/>
      </w:pPr>
      <w:bookmarkStart w:id="4" w:name="X458408535825bb720b44c8d6d3d57bb6879963c"/>
      <w:bookmarkEnd w:id="3"/>
      <w:r>
        <w:t>Adding the regression equations to the plot</w:t>
      </w:r>
    </w:p>
    <w:p w14:paraId="1CA2C70A" w14:textId="77777777" w:rsidR="00D05D3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Winning.Height..m.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Winning Heights for the Olympic High Jump Ev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Height (m)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Gender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Gender)))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_me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_wome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5E27D863" w14:textId="12A0FCBB" w:rsidR="00AA438D" w:rsidRDefault="00000000" w:rsidP="00AA438D">
      <w:pPr>
        <w:pStyle w:val="FirstParagraph"/>
      </w:pPr>
      <w:r>
        <w:rPr>
          <w:noProof/>
        </w:rPr>
        <w:drawing>
          <wp:inline distT="0" distB="0" distL="0" distR="0" wp14:anchorId="20562E31" wp14:editId="2A1D9F6E">
            <wp:extent cx="5947038" cy="3568223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p_3_Example_1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404" cy="358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scatterplot-using-ggplot2"/>
      <w:bookmarkEnd w:id="4"/>
    </w:p>
    <w:p w14:paraId="450C5598" w14:textId="053C82E3" w:rsidR="00AA438D" w:rsidRDefault="00AA438D" w:rsidP="00AA438D">
      <w:pPr>
        <w:pStyle w:val="BodyText"/>
      </w:pPr>
    </w:p>
    <w:p w14:paraId="7D75E9B2" w14:textId="77777777" w:rsidR="00AA438D" w:rsidRPr="00AA438D" w:rsidRDefault="00AA438D" w:rsidP="00AA438D">
      <w:pPr>
        <w:pStyle w:val="BodyText"/>
      </w:pPr>
    </w:p>
    <w:p w14:paraId="2E1457DE" w14:textId="4D7A0BE9" w:rsidR="00D05D3A" w:rsidRDefault="00000000">
      <w:pPr>
        <w:pStyle w:val="Heading2"/>
      </w:pPr>
      <w:r>
        <w:lastRenderedPageBreak/>
        <w:t>Scatterplot using ggplot2</w:t>
      </w:r>
    </w:p>
    <w:p w14:paraId="5D7BBBA9" w14:textId="77777777" w:rsidR="00D05D3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eight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Winning.Height..m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Gender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Winning Heights for the Olympic High Jump Ev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Height (m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90</w:t>
      </w:r>
      <w:r>
        <w:rPr>
          <w:rStyle w:val="NormalTok"/>
        </w:rPr>
        <w:t>,</w:t>
      </w:r>
      <w:r>
        <w:rPr>
          <w:rStyle w:val="DecValTok"/>
        </w:rPr>
        <w:t>203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00</w:t>
      </w:r>
      <w:r>
        <w:rPr>
          <w:rStyle w:val="NormalTok"/>
        </w:rPr>
        <w:t>,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6EDB1E54" w14:textId="77777777" w:rsidR="00D05D3A" w:rsidRDefault="00000000">
      <w:pPr>
        <w:pStyle w:val="FirstParagraph"/>
      </w:pPr>
      <w:r>
        <w:rPr>
          <w:noProof/>
        </w:rPr>
        <w:drawing>
          <wp:inline distT="0" distB="0" distL="0" distR="0" wp14:anchorId="4586DA14" wp14:editId="5F184A33">
            <wp:extent cx="5940162" cy="3564097"/>
            <wp:effectExtent l="0" t="0" r="0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hp_3_Example_1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279" cy="357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D05D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2BEFF" w14:textId="77777777" w:rsidR="00702CBD" w:rsidRDefault="00702CBD">
      <w:pPr>
        <w:spacing w:after="0"/>
      </w:pPr>
      <w:r>
        <w:separator/>
      </w:r>
    </w:p>
  </w:endnote>
  <w:endnote w:type="continuationSeparator" w:id="0">
    <w:p w14:paraId="27D14161" w14:textId="77777777" w:rsidR="00702CBD" w:rsidRDefault="00702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AA8FC" w14:textId="77777777" w:rsidR="00702CBD" w:rsidRDefault="00702CBD">
      <w:r>
        <w:separator/>
      </w:r>
    </w:p>
  </w:footnote>
  <w:footnote w:type="continuationSeparator" w:id="0">
    <w:p w14:paraId="229289FC" w14:textId="77777777" w:rsidR="00702CBD" w:rsidRDefault="00702C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1C19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6115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5D3A"/>
    <w:rsid w:val="00702CBD"/>
    <w:rsid w:val="00AA438D"/>
    <w:rsid w:val="00D0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CAD237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8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6:08:00Z</dcterms:created>
  <dcterms:modified xsi:type="dcterms:W3CDTF">2022-06-2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